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in</w:t>
      </w:r>
      <w:r>
        <w:t xml:space="preserve"> </w:t>
      </w:r>
      <w:r>
        <w:t xml:space="preserve">Germany</w:t>
      </w:r>
      <w:r>
        <w:t xml:space="preserve"> </w:t>
      </w:r>
      <w:r>
        <w:t xml:space="preserve">Frankfurt</w:t>
      </w:r>
    </w:p>
    <w:bookmarkStart w:id="20" w:name="X5f4ccfdf8027ab27a6ce1ae0cf5de2134c42454"/>
    <w:p>
      <w:pPr>
        <w:pStyle w:val="Heading1"/>
      </w:pPr>
      <w:r>
        <w:t xml:space="preserve">Cover Letter for Midwife Position in Germany Frankfurt</w:t>
      </w:r>
    </w:p>
    <w:p>
      <w:pPr>
        <w:pStyle w:val="FirstParagraph"/>
      </w:pPr>
      <w:r>
        <w:t xml:space="preserve">Dear [Hiring Manager's Name],</w:t>
      </w:r>
    </w:p>
    <w:p>
      <w:pPr>
        <w:pStyle w:val="BodyText"/>
      </w:pPr>
      <w:r>
        <w:t xml:space="preserve">I am writing to express my sincere interest in the Midwife position at your esteemed healthcare institution in Germany Frankfurt. With a deep passion for maternal and newborn care, combined with extensive experience in midwifery, I am eager to contribute my skills and dedication to your team. Germany Frankfurt, known for its advanced medical infrastructure and commitment to patient-centered care, represents an ideal setting for me to further my career as a Midwife while supporting families in their most transformative journey.</w:t>
      </w:r>
    </w:p>
    <w:p>
      <w:pPr>
        <w:pStyle w:val="BodyText"/>
      </w:pPr>
      <w:r>
        <w:t xml:space="preserve">As a qualified Midwife with [X years] of experience in [Country/Region], I have developed a strong foundation in prenatal, intrapartum, and postnatal care. My work has consistently focused on fostering safe, compassionate, and evidence-based practices to ensure the health and well-being of both mothers and infants. Whether assisting in natural childbirth, providing emotional support during labor, or educating families on postpartum care, I approach every role with professionalism and empathy. I am particularly drawn to the opportunity to work in Germany Frankfurt due to its reputation for excellence in healthcare and its inclusive approach to maternal services.</w:t>
      </w:r>
    </w:p>
    <w:p>
      <w:pPr>
        <w:pStyle w:val="BodyText"/>
      </w:pPr>
      <w:r>
        <w:t xml:space="preserve">One of my core strengths as a Midwife is my ability to adapt to diverse cultural and medical environments. In [Previous Workplace or Location], I collaborated with multidisciplinary teams, including obstetricians, pediatricians, and nurses, to deliver holistic care. This experience honed my communication skills and taught me the importance of clear documentation, patient education, and advocating for individualized care plans. For instance, during my tenure at [Previous Hospital/Clinic Name], I successfully supported over 200 births annually while maintaining a low rate of complications through proactive monitoring and timely interventions. These achievements reflect my commitment to upholding the highest standards of midwifery practice.</w:t>
      </w:r>
    </w:p>
    <w:p>
      <w:pPr>
        <w:pStyle w:val="BodyText"/>
      </w:pPr>
      <w:r>
        <w:t xml:space="preserve">Germany Frankfurt, as a global hub for innovation and healthcare, offers a unique environment where Midwives play a pivotal role in shaping the future of maternal care. I am particularly inspired by the city’s emphasis on integrating technology with compassionate care, such as using electronic health records to streamline patient follow-ups or leveraging telehealth to support rural communities. My background in [specific skill, e.g., "fetal monitoring," "lactation counseling," or "emergency delivery"] aligns with the demands of modern midwifery in Germany, where precision and adaptability are critical. I am also familiar with the German healthcare system’s focus on preventive care and interdisciplinary collaboration, which resonates deeply with my professional values.</w:t>
      </w:r>
    </w:p>
    <w:p>
      <w:pPr>
        <w:pStyle w:val="BodyText"/>
      </w:pPr>
      <w:r>
        <w:t xml:space="preserve">What sets me apart as a Midwife is my unwavering dedication to continuous learning. I have completed certifications in [relevant courses, e.g., "Advanced Life Support for Obstetrics" or "Perinatal Mental Health"], ensuring that I stay updated on the latest guidelines and best practices. In Germany Frankfurt, where medical advancements are rapid and patient expectations are high, this commitment to growth is essential. Additionally, my fluency in [language(s), e.g., English and German] allows me to connect with a diverse patient population, fostering trust and understanding during sensitive moments.</w:t>
      </w:r>
    </w:p>
    <w:p>
      <w:pPr>
        <w:pStyle w:val="BodyText"/>
      </w:pPr>
      <w:r>
        <w:t xml:space="preserve">Working in Germany Frankfurt would allow me to contribute to a healthcare system that prioritizes both clinical excellence and humanistic care. The city’s multicultural population presents opportunities to support families from various backgrounds, ensuring that every mother receives culturally sensitive care. I am also keen to learn from the German approach to midwifery, which emphasizes autonomy in childbirth and the integration of traditional practices with modern medicine. This mutual exchange of knowledge would not only enrich my professional journey but also enhance the quality of care provided to patients.</w:t>
      </w:r>
    </w:p>
    <w:p>
      <w:pPr>
        <w:pStyle w:val="BodyText"/>
      </w:pPr>
      <w:r>
        <w:t xml:space="preserve">As a Midwife, I believe that every birth is a moment of profound significance, and I take great pride in being a source of strength and guidance for families. My goal is to create an environment where mothers feel empowered, informed, and supported throughout their journey. In Germany Frankfurt, where the healthcare system values patient autonomy and interdisciplinary teamwork, I am confident that my skills and passion will align seamlessly with your institution’s mission.</w:t>
      </w:r>
    </w:p>
    <w:p>
      <w:pPr>
        <w:pStyle w:val="BodyText"/>
      </w:pPr>
      <w:r>
        <w:t xml:space="preserve">I would be honored to bring my experience, empathy, and dedication to your team in Germany Frankfurt. Thank you for considering my application. I look forward to the opportunity to discuss how I can contribute to the continued success of your midwifery service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in Germany Frankfurt</dc:title>
  <dc:creator/>
  <dc:language>en</dc:language>
  <cp:keywords/>
  <dcterms:created xsi:type="dcterms:W3CDTF">2026-07-23T18:03:08Z</dcterms:created>
  <dcterms:modified xsi:type="dcterms:W3CDTF">2026-07-23T18:03:08Z</dcterms:modified>
</cp:coreProperties>
</file>

<file path=docProps/custom.xml><?xml version="1.0" encoding="utf-8"?>
<Properties xmlns="http://schemas.openxmlformats.org/officeDocument/2006/custom-properties" xmlns:vt="http://schemas.openxmlformats.org/officeDocument/2006/docPropsVTypes"/>
</file>